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aba Sulema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b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lema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55 Skokie Blvd Skokie, IL, USA 6007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inhasnai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6732618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